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0" w:name="X80a33c5b6a947fdfaa399d0af5293e901114ce9"/>
    <w:p>
      <w:pPr>
        <w:pStyle w:val="Heading1"/>
      </w:pPr>
      <w:r>
        <w:t xml:space="preserve">Cover Letter for Optometrist Position in Indonesia Jakarta</w:t>
      </w:r>
    </w:p>
    <w:p>
      <w:pPr>
        <w:pStyle w:val="FirstParagraph"/>
      </w:pPr>
      <w:r>
        <w:t xml:space="preserve">Dear [Employer's Name],</w:t>
      </w:r>
    </w:p>
    <w:p>
      <w:pPr>
        <w:pStyle w:val="BodyText"/>
      </w:pPr>
      <w:r>
        <w:t xml:space="preserve">I am writing to express my sincere interest in the Optometrist position at your esteemed organization in Indonesia Jakarta. As a dedicated and experienced optometrist with a passion for improving vision health and enhancing patient well-being, I am eager to contribute my expertise to your team in this vibrant and dynamic city. With a strong academic background, hands-on clinical experience, and a deep commitment to delivering high-quality eye care services, I am confident that my skills align with the needs of your practice in Indonesia Jakarta. This opportunity represents an ideal platform for me to combine my professional goals with the unique healthcare challenges and opportunities present in this region.</w:t>
      </w:r>
    </w:p>
    <w:p>
      <w:pPr>
        <w:pStyle w:val="BodyText"/>
      </w:pPr>
      <w:r>
        <w:t xml:space="preserve">My journey as an Optometrist began during my studies at [University Name], where I graduated with a Doctor of Optometry (OD) degree, focusing on advanced diagnostic techniques, ocular disease management, and patient-centered care. During my time in the program, I developed a strong foundation in vision science and clinical practice, which has been further refined through years of experience in both urban and rural settings. In Indonesia Jakarta specifically, I have witnessed the growing demand for comprehensive eye care services due to factors such as increasing urbanization, digital screen usage, and aging populations. This underscores the critical role that optometrists play in ensuring early detection of eye conditions and promoting long-term visual health.</w:t>
      </w:r>
    </w:p>
    <w:p>
      <w:pPr>
        <w:pStyle w:val="BodyText"/>
      </w:pPr>
      <w:r>
        <w:t xml:space="preserve">Throughout my career, I have consistently prioritized excellence in patient care while staying abreast of the latest advancements in optometric technology and treatment methodologies. As an Optometrist, I have conducted thorough eye examinations, prescribed corrective lenses, managed ocular conditions such as glaucoma and diabetic retinopathy, and provided counseling on vision health. My ability to communicate complex medical information in a clear and compassionate manner has enabled me to build trust with patients from diverse cultural backgrounds. In Indonesia Jakarta, where healthcare accessibility is a pressing issue for many communities, I have worked with local organizations to provide free screenings and educational workshops on eye health, aiming to bridge the gap between awareness and action.</w:t>
      </w:r>
    </w:p>
    <w:p>
      <w:pPr>
        <w:pStyle w:val="BodyText"/>
      </w:pPr>
      <w:r>
        <w:t xml:space="preserve">What sets me apart as an Optometrist is my unwavering dedication to continuous learning and adaptability in a rapidly evolving field. I have completed specialized training in areas such as contact lens fitting, low-vision rehabilitation, and pediatric optometry, which allows me to cater to the unique needs of patients across all age groups. In Indonesia Jakarta, where the healthcare landscape is diverse and multifaceted, this versatility has been instrumental in addressing a wide range of eye care challenges. For instance, I have collaborated with ophthalmologists to manage complex cases requiring surgical interventions and have played a key role in implementing telemedicine initiatives to reach underserved populations.</w:t>
      </w:r>
    </w:p>
    <w:p>
      <w:pPr>
        <w:pStyle w:val="BodyText"/>
      </w:pPr>
      <w:r>
        <w:t xml:space="preserve">Furthermore, I understand the importance of cultural sensitivity and community engagement when practicing as an Optometrist in Indonesia Jakarta. The region's rich cultural diversity demands a deep understanding of patients' lifestyles, beliefs, and healthcare preferences. By fostering strong relationships with local communities, I have been able to tailor my approach to meet their specific needs while promoting preventive care. This aligns perfectly with the mission of your organization, which I believe is rooted in delivering equitable and compassionate eye care services to all residents of Indonesia Jakarta.</w:t>
      </w:r>
    </w:p>
    <w:p>
      <w:pPr>
        <w:pStyle w:val="BodyText"/>
      </w:pPr>
      <w:r>
        <w:t xml:space="preserve">As an Optometrist, I am also committed to upholding the highest ethical standards and adhering to regulatory guidelines set forth by professional bodies such as the Indonesian Optometric Association. This commitment ensures that my practice remains aligned with global best practices while addressing the unique requirements of the Indonesian healthcare system. In Indonesia Jakarta, where there is a growing emphasis on quality healthcare delivery, this alignment is crucial for maintaining patient trust and achieving positive outcomes.</w:t>
      </w:r>
    </w:p>
    <w:p>
      <w:pPr>
        <w:pStyle w:val="BodyText"/>
      </w:pPr>
      <w:r>
        <w:t xml:space="preserve">I am particularly drawn to your organization because of its reputation for excellence in optometric care and its dedication to innovation. I am eager to contribute my skills in clinical diagnostics, patient education, and team collaboration to support your efforts in advancing eye health in Indonesia Jakarta. Whether it is through developing new programs for early detection of eye diseases or mentoring future optometrists, I am ready to play an active role in shaping the future of vision care in this region.</w:t>
      </w:r>
    </w:p>
    <w:p>
      <w:pPr>
        <w:pStyle w:val="BodyText"/>
      </w:pPr>
      <w:r>
        <w:t xml:space="preserve">Thank you for considering my application. I would be honored to discuss how my background and aspirations align with the goals of your practice. Please feel free to contact me at [Your Phone Number] or [Your Email Address] at your earliest convenience. I look forward to the possibility of contributing to the success of your organization in Indonesia Jakarta and making a meaningful impact on the lives of patients through optimal vision car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tometrist Position in Indonesia Jakarta</dc:title>
  <dc:creator/>
  <cp:keywords/>
  <dcterms:created xsi:type="dcterms:W3CDTF">2026-07-24T03:39:17Z</dcterms:created>
  <dcterms:modified xsi:type="dcterms:W3CDTF">2026-07-24T03:39:17Z</dcterms:modified>
</cp:coreProperties>
</file>

<file path=docProps/custom.xml><?xml version="1.0" encoding="utf-8"?>
<Properties xmlns="http://schemas.openxmlformats.org/officeDocument/2006/custom-properties" xmlns:vt="http://schemas.openxmlformats.org/officeDocument/2006/docPropsVTypes"/>
</file>